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214" w:type="dxa"/>
        <w:tblLook w:val="04A0" w:firstRow="1" w:lastRow="0" w:firstColumn="1" w:lastColumn="0" w:noHBand="0" w:noVBand="1"/>
      </w:tblPr>
      <w:tblGrid>
        <w:gridCol w:w="3085"/>
        <w:gridCol w:w="6129"/>
      </w:tblGrid>
      <w:tr w:rsidR="00FD3DDF" w14:paraId="78DFF2CF" w14:textId="77777777" w:rsidTr="0073075C">
        <w:trPr>
          <w:trHeight w:val="142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7BF17344" w14:textId="75D27563" w:rsidR="00FD3DDF" w:rsidRPr="00FD3DDF" w:rsidRDefault="000866CF" w:rsidP="0027650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276506">
              <w:rPr>
                <w:rFonts w:cstheme="minorHAnsi"/>
                <w:b/>
                <w:sz w:val="24"/>
                <w:szCs w:val="24"/>
              </w:rPr>
              <w:t>6</w:t>
            </w:r>
            <w:r w:rsidR="00C7656C"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C7656C" w:rsidRPr="00C7656C">
              <w:rPr>
                <w:rFonts w:cstheme="minorHAnsi"/>
                <w:b/>
                <w:sz w:val="24"/>
                <w:szCs w:val="24"/>
              </w:rPr>
              <w:t xml:space="preserve">Izjava </w:t>
            </w:r>
            <w:r w:rsidR="00DD41E7" w:rsidRPr="00DD41E7">
              <w:rPr>
                <w:rFonts w:cstheme="minorHAnsi"/>
                <w:b/>
                <w:sz w:val="24"/>
                <w:szCs w:val="24"/>
              </w:rPr>
              <w:t>o solidarnoj odgovo</w:t>
            </w:r>
            <w:r w:rsidR="00DD41E7">
              <w:rPr>
                <w:rFonts w:cstheme="minorHAnsi"/>
                <w:b/>
                <w:sz w:val="24"/>
                <w:szCs w:val="24"/>
              </w:rPr>
              <w:t>r</w:t>
            </w:r>
            <w:r w:rsidR="00DD41E7" w:rsidRPr="00DD41E7">
              <w:rPr>
                <w:rFonts w:cstheme="minorHAnsi"/>
                <w:b/>
                <w:sz w:val="24"/>
                <w:szCs w:val="24"/>
              </w:rPr>
              <w:t>nosti zajednice gospodarskih subjekata</w:t>
            </w:r>
          </w:p>
        </w:tc>
      </w:tr>
      <w:tr w:rsidR="00B0247B" w14:paraId="6E764F1A" w14:textId="77777777" w:rsidTr="0073075C">
        <w:trPr>
          <w:trHeight w:val="299"/>
        </w:trPr>
        <w:tc>
          <w:tcPr>
            <w:tcW w:w="3085" w:type="dxa"/>
            <w:vAlign w:val="center"/>
          </w:tcPr>
          <w:p w14:paraId="4272D9D3" w14:textId="77777777" w:rsidR="00B0247B" w:rsidRPr="00FD3DDF" w:rsidRDefault="00B0247B" w:rsidP="00B0247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129" w:type="dxa"/>
            <w:vAlign w:val="center"/>
          </w:tcPr>
          <w:p w14:paraId="4B1B3969" w14:textId="08958574" w:rsidR="00B0247B" w:rsidRPr="00FD3DDF" w:rsidRDefault="00E24655" w:rsidP="00B0247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urza </w:t>
            </w:r>
            <w:r w:rsidR="00B0247B">
              <w:rPr>
                <w:rFonts w:cstheme="minorHAnsi"/>
                <w:sz w:val="24"/>
                <w:szCs w:val="24"/>
              </w:rPr>
              <w:t>d.o.o.</w:t>
            </w:r>
          </w:p>
        </w:tc>
      </w:tr>
      <w:tr w:rsidR="00B0247B" w14:paraId="3C2DAD8C" w14:textId="77777777" w:rsidTr="0073075C">
        <w:trPr>
          <w:trHeight w:val="274"/>
        </w:trPr>
        <w:tc>
          <w:tcPr>
            <w:tcW w:w="3085" w:type="dxa"/>
            <w:vAlign w:val="center"/>
          </w:tcPr>
          <w:p w14:paraId="4BC5901B" w14:textId="77777777" w:rsidR="00B0247B" w:rsidRPr="00FD3DDF" w:rsidRDefault="00B0247B" w:rsidP="00B0247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129" w:type="dxa"/>
            <w:vAlign w:val="center"/>
          </w:tcPr>
          <w:p w14:paraId="753638CB" w14:textId="1320F396" w:rsidR="00B0247B" w:rsidRPr="00FD3DDF" w:rsidRDefault="001962EC" w:rsidP="00B0247B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A5161">
              <w:rPr>
                <w:rFonts w:cstheme="minorHAnsi"/>
                <w:sz w:val="24"/>
                <w:szCs w:val="24"/>
              </w:rPr>
              <w:t xml:space="preserve">Nabava </w:t>
            </w:r>
            <w:r>
              <w:rPr>
                <w:rFonts w:cstheme="minorHAnsi"/>
                <w:sz w:val="24"/>
                <w:szCs w:val="24"/>
              </w:rPr>
              <w:t>IT opreme</w:t>
            </w:r>
            <w:r w:rsidRPr="00E24655" w:rsidDel="001962EC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3F67999E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p w14:paraId="047D205D" w14:textId="77777777" w:rsidR="00DD41E7" w:rsidRDefault="00DD41E7" w:rsidP="00DD41E7">
      <w:pPr>
        <w:rPr>
          <w:sz w:val="24"/>
        </w:rPr>
      </w:pPr>
      <w:r w:rsidRPr="00DD41E7">
        <w:rPr>
          <w:sz w:val="24"/>
        </w:rPr>
        <w:t>Ponuditelji u zajednici gospodarskih subjekata daju slijedeću</w:t>
      </w:r>
    </w:p>
    <w:p w14:paraId="4F4F3AB8" w14:textId="77777777" w:rsidR="00C7656C" w:rsidRPr="000765E8" w:rsidRDefault="00C7656C" w:rsidP="00C7656C">
      <w:pPr>
        <w:jc w:val="center"/>
        <w:rPr>
          <w:b/>
          <w:sz w:val="28"/>
        </w:rPr>
      </w:pPr>
      <w:r w:rsidRPr="000765E8">
        <w:rPr>
          <w:b/>
          <w:sz w:val="28"/>
        </w:rPr>
        <w:t>IZJAVU</w:t>
      </w:r>
      <w:r>
        <w:rPr>
          <w:b/>
          <w:sz w:val="28"/>
        </w:rPr>
        <w:t xml:space="preserve">  </w:t>
      </w:r>
    </w:p>
    <w:p w14:paraId="2D8C81C2" w14:textId="77777777" w:rsidR="00DD41E7" w:rsidRPr="00DD41E7" w:rsidRDefault="00DD41E7" w:rsidP="00DD41E7">
      <w:pPr>
        <w:jc w:val="both"/>
        <w:rPr>
          <w:sz w:val="24"/>
        </w:rPr>
      </w:pPr>
      <w:r w:rsidRPr="00DD41E7">
        <w:rPr>
          <w:sz w:val="24"/>
        </w:rPr>
        <w:t>Izjavljujemo da kao članovi zajednice gospodarskih subjekata, u slučaju ugovornog odnosa između nas i naručitelja, solidarno odgovaramo naručitelju za uredno izvršenje ugovora bez obzira na udio svakog gospodarskog subjektu u izvršenju ugovora.</w:t>
      </w:r>
    </w:p>
    <w:p w14:paraId="025AABF3" w14:textId="77777777" w:rsidR="00DD41E7" w:rsidRPr="00DD41E7" w:rsidRDefault="008037DA" w:rsidP="00DD41E7">
      <w:pPr>
        <w:jc w:val="right"/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DD41E7" w:rsidRPr="00DD41E7">
        <w:tab/>
      </w:r>
      <w:r w:rsidR="00DD41E7" w:rsidRPr="00DD41E7">
        <w:tab/>
      </w:r>
      <w:r w:rsidR="00DD41E7" w:rsidRPr="00DD41E7">
        <w:tab/>
      </w:r>
      <w:r w:rsidR="00DD41E7" w:rsidRPr="00DD41E7">
        <w:tab/>
      </w:r>
      <w:r w:rsidR="00DD41E7" w:rsidRPr="00DD41E7">
        <w:tab/>
      </w:r>
      <w:r w:rsidR="00DD41E7" w:rsidRPr="00DD41E7">
        <w:tab/>
        <w:t>ZA PONUDITELJA:</w:t>
      </w:r>
    </w:p>
    <w:p w14:paraId="6B832CCB" w14:textId="77777777"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14:paraId="225A4556" w14:textId="77777777"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14:paraId="7C22B9B3" w14:textId="77777777"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14:paraId="5B3AF07A" w14:textId="77777777" w:rsidR="00DD41E7" w:rsidRPr="00DD41E7" w:rsidRDefault="00DD41E7" w:rsidP="00DD41E7">
      <w:pPr>
        <w:jc w:val="right"/>
      </w:pPr>
    </w:p>
    <w:p w14:paraId="7F285A40" w14:textId="77777777" w:rsidR="00DD41E7" w:rsidRPr="00DD41E7" w:rsidRDefault="00DD41E7" w:rsidP="00DD41E7">
      <w:pPr>
        <w:jc w:val="right"/>
      </w:pP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  <w:t>ZA PONUDITELJA:</w:t>
      </w:r>
    </w:p>
    <w:p w14:paraId="4A1B3299" w14:textId="77777777"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14:paraId="10710069" w14:textId="77777777"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14:paraId="5A29740A" w14:textId="77777777"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14:paraId="035590CF" w14:textId="77777777" w:rsidR="00DD41E7" w:rsidRPr="00DD41E7" w:rsidRDefault="00DD41E7" w:rsidP="00DD41E7">
      <w:pPr>
        <w:jc w:val="right"/>
      </w:pPr>
    </w:p>
    <w:p w14:paraId="04A0FB44" w14:textId="77777777" w:rsidR="00DD41E7" w:rsidRPr="00DD41E7" w:rsidRDefault="00DD41E7" w:rsidP="00DD41E7">
      <w:pPr>
        <w:jc w:val="right"/>
      </w:pPr>
      <w:r w:rsidRPr="00DD41E7">
        <w:t>ZA PONUDITELJA:</w:t>
      </w:r>
    </w:p>
    <w:p w14:paraId="2ED41DAC" w14:textId="77777777"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14:paraId="1A830B48" w14:textId="77777777"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14:paraId="30547AAF" w14:textId="77777777"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14:paraId="33F367E3" w14:textId="77777777" w:rsidR="00DD41E7" w:rsidRPr="00DD41E7" w:rsidRDefault="00DD41E7" w:rsidP="00DD41E7">
      <w:pPr>
        <w:jc w:val="right"/>
      </w:pP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</w:p>
    <w:p w14:paraId="1BE540EA" w14:textId="77777777" w:rsidR="00DD41E7" w:rsidRPr="00DD41E7" w:rsidRDefault="00DD41E7" w:rsidP="00DD41E7">
      <w:pPr>
        <w:jc w:val="right"/>
      </w:pPr>
      <w:r w:rsidRPr="00DD41E7">
        <w:t>ZA PONUDITELJA:</w:t>
      </w:r>
    </w:p>
    <w:p w14:paraId="44F8157E" w14:textId="77777777"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14:paraId="7C5D5D5C" w14:textId="77777777"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14:paraId="24D3836A" w14:textId="77777777"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14:paraId="6165500C" w14:textId="77777777" w:rsidR="00DD41E7" w:rsidRDefault="00DD41E7" w:rsidP="00DD41E7">
      <w:pPr>
        <w:spacing w:after="0"/>
      </w:pPr>
    </w:p>
    <w:p w14:paraId="06BCD4B3" w14:textId="77777777" w:rsidR="008037DA" w:rsidRDefault="00DD41E7" w:rsidP="00DD41E7">
      <w:pPr>
        <w:spacing w:after="0"/>
      </w:pPr>
      <w:r w:rsidRPr="00DD41E7">
        <w:t>U_______________dana,_________2020. godine</w:t>
      </w:r>
    </w:p>
    <w:p w14:paraId="15387F91" w14:textId="77777777" w:rsidR="008037DA" w:rsidRDefault="008037DA" w:rsidP="00DD41E7">
      <w:pPr>
        <w:spacing w:after="0"/>
      </w:pPr>
    </w:p>
    <w:p w14:paraId="33829B6B" w14:textId="77777777" w:rsidR="008037DA" w:rsidRDefault="008037DA" w:rsidP="00DD41E7">
      <w:pPr>
        <w:spacing w:after="0"/>
      </w:pPr>
    </w:p>
    <w:p w14:paraId="34912520" w14:textId="77777777" w:rsidR="00DD41E7" w:rsidRPr="00DD41E7" w:rsidRDefault="00DD41E7" w:rsidP="008037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567"/>
        </w:tabs>
        <w:rPr>
          <w:rFonts w:ascii="Arial Narrow" w:hAnsi="Arial Narrow"/>
        </w:rPr>
      </w:pPr>
      <w:r w:rsidRPr="00DD41E7">
        <w:rPr>
          <w:rFonts w:ascii="Arial Narrow" w:hAnsi="Arial Narrow"/>
          <w:b/>
        </w:rPr>
        <w:t>NAPOMENA:</w:t>
      </w:r>
      <w:r w:rsidRPr="00DD41E7">
        <w:rPr>
          <w:rFonts w:ascii="Arial Narrow" w:hAnsi="Arial Narrow"/>
          <w:b/>
        </w:rPr>
        <w:tab/>
        <w:t xml:space="preserve"> </w:t>
      </w:r>
      <w:r w:rsidRPr="00DD41E7">
        <w:rPr>
          <w:rFonts w:ascii="Arial Narrow" w:hAnsi="Arial Narrow"/>
          <w:i/>
        </w:rPr>
        <w:t>Ova izjava se daje samo u slučaju podnošenja zajedničke ponude.</w:t>
      </w:r>
      <w:r w:rsidRPr="00DD41E7">
        <w:rPr>
          <w:rFonts w:ascii="Arial Narrow" w:hAnsi="Arial Narrow"/>
          <w:b/>
          <w:i/>
        </w:rPr>
        <w:tab/>
      </w:r>
    </w:p>
    <w:sectPr w:rsidR="00DD41E7" w:rsidRPr="00DD41E7" w:rsidSect="00876E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C4DD3" w14:textId="77777777" w:rsidR="00B215C7" w:rsidRDefault="00B215C7" w:rsidP="00FD6D52">
      <w:pPr>
        <w:spacing w:after="0" w:line="240" w:lineRule="auto"/>
      </w:pPr>
      <w:r>
        <w:separator/>
      </w:r>
    </w:p>
  </w:endnote>
  <w:endnote w:type="continuationSeparator" w:id="0">
    <w:p w14:paraId="44C3B752" w14:textId="77777777" w:rsidR="00B215C7" w:rsidRDefault="00B215C7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410E4" w14:textId="77777777" w:rsidR="00E24655" w:rsidRDefault="00E246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C6C6C" w14:textId="58821682" w:rsidR="000866CF" w:rsidRPr="000866CF" w:rsidRDefault="000866CF" w:rsidP="00FA707C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E24655">
      <w:rPr>
        <w:b/>
        <w:sz w:val="16"/>
        <w:szCs w:val="16"/>
      </w:rPr>
      <w:t>Burza</w:t>
    </w:r>
    <w:r w:rsidR="00E24655" w:rsidRPr="00D66C1F">
      <w:rPr>
        <w:b/>
        <w:sz w:val="16"/>
        <w:szCs w:val="16"/>
      </w:rPr>
      <w:t xml:space="preserve"> </w:t>
    </w:r>
    <w:r w:rsidRPr="00D66C1F">
      <w:rPr>
        <w:b/>
        <w:sz w:val="16"/>
        <w:szCs w:val="16"/>
      </w:rPr>
      <w:t>d.o.o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4FEF7" w14:textId="77777777" w:rsidR="00E24655" w:rsidRDefault="00E246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9D52B8" w14:textId="77777777" w:rsidR="00B215C7" w:rsidRDefault="00B215C7" w:rsidP="00FD6D52">
      <w:pPr>
        <w:spacing w:after="0" w:line="240" w:lineRule="auto"/>
      </w:pPr>
      <w:r>
        <w:separator/>
      </w:r>
    </w:p>
  </w:footnote>
  <w:footnote w:type="continuationSeparator" w:id="0">
    <w:p w14:paraId="1819A0DC" w14:textId="77777777" w:rsidR="00B215C7" w:rsidRDefault="00B215C7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B7AAC" w14:textId="77777777" w:rsidR="00E24655" w:rsidRDefault="00E246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0C76D" w14:textId="77777777" w:rsidR="000866CF" w:rsidRDefault="000866CF">
    <w:pPr>
      <w:pStyle w:val="Header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54C22F98" wp14:editId="38A8C179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D5F9C14" w14:textId="77777777" w:rsidR="008037DA" w:rsidRDefault="008037DA" w:rsidP="008037DA">
    <w:pPr>
      <w:pStyle w:val="Footer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17F3924B" w14:textId="77777777" w:rsidR="008037DA" w:rsidRDefault="008037DA" w:rsidP="008037DA">
    <w:pPr>
      <w:pStyle w:val="Footer"/>
      <w:jc w:val="center"/>
      <w:rPr>
        <w:color w:val="31849B" w:themeColor="accent5" w:themeShade="BF"/>
      </w:rPr>
    </w:pPr>
  </w:p>
  <w:p w14:paraId="764017B7" w14:textId="77777777" w:rsidR="008037DA" w:rsidRDefault="008037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80753" w14:textId="77777777" w:rsidR="00E24655" w:rsidRDefault="00E246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A1701"/>
    <w:multiLevelType w:val="hybridMultilevel"/>
    <w:tmpl w:val="4C70F5A2"/>
    <w:lvl w:ilvl="0" w:tplc="014032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1343C"/>
    <w:multiLevelType w:val="hybridMultilevel"/>
    <w:tmpl w:val="FBAEE8AC"/>
    <w:lvl w:ilvl="0" w:tplc="B9E2894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C6A8C"/>
    <w:multiLevelType w:val="hybridMultilevel"/>
    <w:tmpl w:val="DA208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sDAwMDM0MDAytTRQ0lEKTi0uzszPAykwqQUA99hnEiwAAAA="/>
  </w:docVars>
  <w:rsids>
    <w:rsidRoot w:val="000D7343"/>
    <w:rsid w:val="00067119"/>
    <w:rsid w:val="000866CF"/>
    <w:rsid w:val="000A5E91"/>
    <w:rsid w:val="000A782B"/>
    <w:rsid w:val="000D7343"/>
    <w:rsid w:val="0010053F"/>
    <w:rsid w:val="001230CF"/>
    <w:rsid w:val="00125FC0"/>
    <w:rsid w:val="00160012"/>
    <w:rsid w:val="0017028C"/>
    <w:rsid w:val="00182C53"/>
    <w:rsid w:val="001962EC"/>
    <w:rsid w:val="001B36FB"/>
    <w:rsid w:val="00223CCB"/>
    <w:rsid w:val="00226AA9"/>
    <w:rsid w:val="002436F2"/>
    <w:rsid w:val="00253070"/>
    <w:rsid w:val="00276506"/>
    <w:rsid w:val="00282C0D"/>
    <w:rsid w:val="00294FE6"/>
    <w:rsid w:val="002F6C97"/>
    <w:rsid w:val="00331946"/>
    <w:rsid w:val="003C1D46"/>
    <w:rsid w:val="003D5075"/>
    <w:rsid w:val="00401BD1"/>
    <w:rsid w:val="0042104F"/>
    <w:rsid w:val="00451078"/>
    <w:rsid w:val="00482C57"/>
    <w:rsid w:val="004A3B04"/>
    <w:rsid w:val="004B6C4E"/>
    <w:rsid w:val="004D76BA"/>
    <w:rsid w:val="00597B55"/>
    <w:rsid w:val="005A0ADD"/>
    <w:rsid w:val="005F22DB"/>
    <w:rsid w:val="0061061F"/>
    <w:rsid w:val="00612FB8"/>
    <w:rsid w:val="006176D5"/>
    <w:rsid w:val="00620871"/>
    <w:rsid w:val="00626443"/>
    <w:rsid w:val="00637102"/>
    <w:rsid w:val="006B19D8"/>
    <w:rsid w:val="006E08D1"/>
    <w:rsid w:val="006F7F0D"/>
    <w:rsid w:val="0073075C"/>
    <w:rsid w:val="0077128E"/>
    <w:rsid w:val="00797BA8"/>
    <w:rsid w:val="007D138A"/>
    <w:rsid w:val="008037DA"/>
    <w:rsid w:val="00876EC5"/>
    <w:rsid w:val="008C22A0"/>
    <w:rsid w:val="00907C1E"/>
    <w:rsid w:val="00925DEC"/>
    <w:rsid w:val="009515AC"/>
    <w:rsid w:val="00992AC4"/>
    <w:rsid w:val="009A2CB8"/>
    <w:rsid w:val="009A76E8"/>
    <w:rsid w:val="009F44EA"/>
    <w:rsid w:val="00A4079C"/>
    <w:rsid w:val="00A44EAC"/>
    <w:rsid w:val="00B0247B"/>
    <w:rsid w:val="00B215C7"/>
    <w:rsid w:val="00B75E08"/>
    <w:rsid w:val="00BD2059"/>
    <w:rsid w:val="00C3264A"/>
    <w:rsid w:val="00C526DA"/>
    <w:rsid w:val="00C7656C"/>
    <w:rsid w:val="00CC5199"/>
    <w:rsid w:val="00CC7406"/>
    <w:rsid w:val="00CE34D9"/>
    <w:rsid w:val="00D05E6B"/>
    <w:rsid w:val="00D44DC4"/>
    <w:rsid w:val="00D73856"/>
    <w:rsid w:val="00D85C31"/>
    <w:rsid w:val="00DB1B30"/>
    <w:rsid w:val="00DB6291"/>
    <w:rsid w:val="00DD41E7"/>
    <w:rsid w:val="00E13557"/>
    <w:rsid w:val="00E24655"/>
    <w:rsid w:val="00E439CD"/>
    <w:rsid w:val="00F144A5"/>
    <w:rsid w:val="00F475D5"/>
    <w:rsid w:val="00F501C2"/>
    <w:rsid w:val="00F848F7"/>
    <w:rsid w:val="00FA707C"/>
    <w:rsid w:val="00FB1F22"/>
    <w:rsid w:val="00FB4461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A60A15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ing 12,TG lista,Paragraph,Paragraphe de liste PBLH,Graph &amp; Table tite,Normal bullet 2,Bullet list,Figure_name,Equipment,Numbered Indented Text,List Paragraph1,lp1,List Paragraph11,List Paragraph Char Char Char,List Paragraph Char Char"/>
    <w:basedOn w:val="Normal"/>
    <w:link w:val="ListParagraphChar"/>
    <w:uiPriority w:val="34"/>
    <w:qFormat/>
    <w:rsid w:val="000D7343"/>
    <w:pPr>
      <w:ind w:left="720"/>
      <w:contextualSpacing/>
    </w:pPr>
  </w:style>
  <w:style w:type="table" w:styleId="TableGrid">
    <w:name w:val="Table Grid"/>
    <w:basedOn w:val="TableNormal"/>
    <w:uiPriority w:val="3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D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6D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D52"/>
  </w:style>
  <w:style w:type="paragraph" w:styleId="Footer">
    <w:name w:val="footer"/>
    <w:basedOn w:val="Normal"/>
    <w:link w:val="Foot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ListParagraphChar">
    <w:name w:val="List Paragraph Char"/>
    <w:aliases w:val="Heading 12 Char,TG lista Char,Paragraph Char,Paragraphe de liste PBLH Char,Graph &amp; Table tite Char,Normal bullet 2 Char,Bullet list Char,Figure_name Char,Equipment Char,Numbered Indented Text Char,List Paragraph1 Char,lp1 Char"/>
    <w:basedOn w:val="DefaultParagraphFont"/>
    <w:link w:val="ListParagraph"/>
    <w:uiPriority w:val="34"/>
    <w:locked/>
    <w:rsid w:val="00F144A5"/>
  </w:style>
  <w:style w:type="paragraph" w:styleId="BalloonText">
    <w:name w:val="Balloon Text"/>
    <w:basedOn w:val="Normal"/>
    <w:link w:val="BalloonTextChar"/>
    <w:uiPriority w:val="99"/>
    <w:semiHidden/>
    <w:unhideWhenUsed/>
    <w:rsid w:val="00276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5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25235-5BC7-41AE-824C-D95E870A6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lavica</dc:creator>
  <cp:lastModifiedBy>Ana</cp:lastModifiedBy>
  <cp:revision>10</cp:revision>
  <cp:lastPrinted>2020-06-17T11:27:00Z</cp:lastPrinted>
  <dcterms:created xsi:type="dcterms:W3CDTF">2020-04-03T09:23:00Z</dcterms:created>
  <dcterms:modified xsi:type="dcterms:W3CDTF">2020-06-17T12:16:00Z</dcterms:modified>
</cp:coreProperties>
</file>